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5D6B8DB0" w:rsidR="001C155C" w:rsidRDefault="00CB48D3" w:rsidP="0007587A">
      <w:pPr>
        <w:pStyle w:val="Title"/>
        <w:jc w:val="center"/>
      </w:pPr>
      <w:r>
        <w:t>ease the stre</w:t>
      </w:r>
      <w:r w:rsidR="00AF323F">
        <w:t>S</w:t>
      </w:r>
      <w:r>
        <w:t>s</w:t>
      </w:r>
    </w:p>
    <w:p w14:paraId="7C0DEAF4" w14:textId="13CA8B67" w:rsidR="0007587A" w:rsidRDefault="00CB48D3" w:rsidP="0007587A">
      <w:pPr>
        <w:pStyle w:val="Title"/>
        <w:jc w:val="center"/>
      </w:pPr>
      <w:r>
        <w:rPr>
          <w:rStyle w:val="Heading2Char"/>
        </w:rPr>
        <w:t>s</w:t>
      </w:r>
      <w:r w:rsidR="00CF7049">
        <w:rPr>
          <w:rStyle w:val="Heading2Char"/>
        </w:rPr>
        <w:t>tress and relationships</w:t>
      </w:r>
    </w:p>
    <w:p w14:paraId="53FD2D99" w14:textId="48967F3A" w:rsidR="002D520A" w:rsidRDefault="002D520A" w:rsidP="006536B1"/>
    <w:p w14:paraId="509BA4D8" w14:textId="77777777" w:rsidR="00405EBA" w:rsidRPr="006536B1" w:rsidRDefault="00405EBA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33270A4D" w14:textId="68678D34" w:rsidR="003807E1" w:rsidRDefault="00E81C56" w:rsidP="003807E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  <w:r>
        <w:rPr>
          <w:rStyle w:val="normaltextrun"/>
          <w:rFonts w:ascii="Arial" w:eastAsiaTheme="majorEastAsia" w:hAnsi="Arial" w:cs="Arial"/>
          <w:color w:val="000000"/>
        </w:rPr>
        <w:t>In th</w:t>
      </w:r>
      <w:r w:rsidR="00191236">
        <w:rPr>
          <w:rStyle w:val="normaltextrun"/>
          <w:rFonts w:ascii="Arial" w:eastAsiaTheme="majorEastAsia" w:hAnsi="Arial" w:cs="Arial"/>
          <w:color w:val="000000"/>
        </w:rPr>
        <w:t>e</w:t>
      </w:r>
      <w:r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="00191236">
        <w:rPr>
          <w:rStyle w:val="normaltextrun"/>
          <w:rFonts w:ascii="Arial" w:eastAsiaTheme="majorEastAsia" w:hAnsi="Arial" w:cs="Arial"/>
          <w:color w:val="000000"/>
        </w:rPr>
        <w:t>4</w:t>
      </w:r>
      <w:r w:rsidR="00191236" w:rsidRPr="00191236">
        <w:rPr>
          <w:rStyle w:val="normaltextrun"/>
          <w:rFonts w:ascii="Arial" w:eastAsiaTheme="majorEastAsia" w:hAnsi="Arial" w:cs="Arial"/>
          <w:color w:val="000000"/>
          <w:vertAlign w:val="superscript"/>
        </w:rPr>
        <w:t>th</w:t>
      </w:r>
      <w:r w:rsidR="00191236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>
        <w:rPr>
          <w:rStyle w:val="normaltextrun"/>
          <w:rFonts w:ascii="Arial" w:eastAsiaTheme="majorEastAsia" w:hAnsi="Arial" w:cs="Arial"/>
          <w:color w:val="000000"/>
        </w:rPr>
        <w:t>session o</w:t>
      </w:r>
      <w:r w:rsidR="00EC510A">
        <w:rPr>
          <w:rStyle w:val="normaltextrun"/>
          <w:rFonts w:ascii="Arial" w:eastAsiaTheme="majorEastAsia" w:hAnsi="Arial" w:cs="Arial"/>
          <w:color w:val="000000"/>
        </w:rPr>
        <w:t>f Eas</w:t>
      </w:r>
      <w:r w:rsidR="00191236">
        <w:rPr>
          <w:rStyle w:val="normaltextrun"/>
          <w:rFonts w:ascii="Arial" w:eastAsiaTheme="majorEastAsia" w:hAnsi="Arial" w:cs="Arial"/>
          <w:color w:val="000000"/>
        </w:rPr>
        <w:t>e</w:t>
      </w:r>
      <w:r w:rsidR="00EC510A">
        <w:rPr>
          <w:rStyle w:val="normaltextrun"/>
          <w:rFonts w:ascii="Arial" w:eastAsiaTheme="majorEastAsia" w:hAnsi="Arial" w:cs="Arial"/>
          <w:color w:val="000000"/>
        </w:rPr>
        <w:t xml:space="preserve"> </w:t>
      </w:r>
      <w:proofErr w:type="gramStart"/>
      <w:r w:rsidR="009B073B">
        <w:rPr>
          <w:rStyle w:val="normaltextrun"/>
          <w:rFonts w:ascii="Arial" w:eastAsiaTheme="majorEastAsia" w:hAnsi="Arial" w:cs="Arial"/>
          <w:color w:val="000000"/>
        </w:rPr>
        <w:t>T</w:t>
      </w:r>
      <w:r w:rsidR="00EC510A">
        <w:rPr>
          <w:rStyle w:val="normaltextrun"/>
          <w:rFonts w:ascii="Arial" w:eastAsiaTheme="majorEastAsia" w:hAnsi="Arial" w:cs="Arial"/>
          <w:color w:val="000000"/>
        </w:rPr>
        <w:t>he</w:t>
      </w:r>
      <w:proofErr w:type="gramEnd"/>
      <w:r w:rsidR="00191236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="00405EBA">
        <w:rPr>
          <w:rStyle w:val="normaltextrun"/>
          <w:rFonts w:ascii="Arial" w:eastAsiaTheme="majorEastAsia" w:hAnsi="Arial" w:cs="Arial"/>
          <w:color w:val="000000"/>
        </w:rPr>
        <w:t>Stress</w:t>
      </w:r>
      <w:r w:rsidR="0010651F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="00382DF5">
        <w:rPr>
          <w:rStyle w:val="normaltextrun"/>
          <w:rFonts w:ascii="Arial" w:eastAsiaTheme="majorEastAsia" w:hAnsi="Arial" w:cs="Arial"/>
          <w:color w:val="000000"/>
        </w:rPr>
        <w:t>we identified social stressors</w:t>
      </w:r>
      <w:r w:rsidR="00020D58">
        <w:rPr>
          <w:rStyle w:val="normaltextrun"/>
          <w:rFonts w:ascii="Arial" w:eastAsiaTheme="majorEastAsia" w:hAnsi="Arial" w:cs="Arial"/>
          <w:color w:val="000000"/>
        </w:rPr>
        <w:t xml:space="preserve"> and</w:t>
      </w:r>
      <w:r w:rsidR="00382DF5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>
        <w:rPr>
          <w:rStyle w:val="normaltextrun"/>
          <w:rFonts w:ascii="Arial" w:eastAsiaTheme="majorEastAsia" w:hAnsi="Arial" w:cs="Arial"/>
          <w:color w:val="000000"/>
        </w:rPr>
        <w:t xml:space="preserve">discussed </w:t>
      </w:r>
      <w:r w:rsidR="003466FF">
        <w:rPr>
          <w:rStyle w:val="normaltextrun"/>
          <w:rFonts w:ascii="Arial" w:eastAsiaTheme="majorEastAsia" w:hAnsi="Arial" w:cs="Arial"/>
          <w:color w:val="000000"/>
        </w:rPr>
        <w:t xml:space="preserve">the value of having meaning and purpose </w:t>
      </w:r>
      <w:r w:rsidR="001A1080">
        <w:rPr>
          <w:rStyle w:val="normaltextrun"/>
          <w:rFonts w:ascii="Arial" w:eastAsiaTheme="majorEastAsia" w:hAnsi="Arial" w:cs="Arial"/>
          <w:color w:val="000000"/>
        </w:rPr>
        <w:t xml:space="preserve">(Ikigai) </w:t>
      </w:r>
      <w:r w:rsidR="003466FF">
        <w:rPr>
          <w:rStyle w:val="normaltextrun"/>
          <w:rFonts w:ascii="Arial" w:eastAsiaTheme="majorEastAsia" w:hAnsi="Arial" w:cs="Arial"/>
          <w:color w:val="000000"/>
        </w:rPr>
        <w:t>in our</w:t>
      </w:r>
      <w:r w:rsidR="0010651F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="003466FF">
        <w:rPr>
          <w:rStyle w:val="normaltextrun"/>
          <w:rFonts w:ascii="Arial" w:eastAsiaTheme="majorEastAsia" w:hAnsi="Arial" w:cs="Arial"/>
          <w:color w:val="000000"/>
        </w:rPr>
        <w:t>lives</w:t>
      </w:r>
      <w:r w:rsidR="00020D58">
        <w:rPr>
          <w:rStyle w:val="normaltextrun"/>
          <w:rFonts w:ascii="Arial" w:eastAsiaTheme="majorEastAsia" w:hAnsi="Arial" w:cs="Arial"/>
          <w:color w:val="000000"/>
        </w:rPr>
        <w:t xml:space="preserve">.  We also </w:t>
      </w:r>
      <w:r w:rsidR="0010651F">
        <w:rPr>
          <w:rStyle w:val="normaltextrun"/>
          <w:rFonts w:ascii="Arial" w:eastAsiaTheme="majorEastAsia" w:hAnsi="Arial" w:cs="Arial"/>
          <w:color w:val="000000"/>
        </w:rPr>
        <w:t xml:space="preserve">learned practices to help counter social stress </w:t>
      </w:r>
      <w:r w:rsidR="001A1080">
        <w:rPr>
          <w:rStyle w:val="normaltextrun"/>
          <w:rFonts w:ascii="Arial" w:eastAsiaTheme="majorEastAsia" w:hAnsi="Arial" w:cs="Arial"/>
          <w:color w:val="000000"/>
        </w:rPr>
        <w:t xml:space="preserve">while </w:t>
      </w:r>
      <w:r w:rsidR="00A208D4">
        <w:rPr>
          <w:rStyle w:val="normaltextrun"/>
          <w:rFonts w:ascii="Arial" w:eastAsiaTheme="majorEastAsia" w:hAnsi="Arial" w:cs="Arial"/>
          <w:color w:val="000000"/>
        </w:rPr>
        <w:t>supporting</w:t>
      </w:r>
      <w:r w:rsidR="001A1080">
        <w:rPr>
          <w:rStyle w:val="normaltextrun"/>
          <w:rFonts w:ascii="Arial" w:eastAsiaTheme="majorEastAsia" w:hAnsi="Arial" w:cs="Arial"/>
          <w:color w:val="000000"/>
        </w:rPr>
        <w:t xml:space="preserve"> s</w:t>
      </w:r>
      <w:r w:rsidR="0010651F">
        <w:rPr>
          <w:rStyle w:val="normaltextrun"/>
          <w:rFonts w:ascii="Arial" w:eastAsiaTheme="majorEastAsia" w:hAnsi="Arial" w:cs="Arial"/>
          <w:color w:val="000000"/>
        </w:rPr>
        <w:t xml:space="preserve">ocial connection. </w:t>
      </w:r>
    </w:p>
    <w:p w14:paraId="08566C7A" w14:textId="7BC30210" w:rsidR="003807E1" w:rsidRDefault="003807E1" w:rsidP="003807E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</w:p>
    <w:p w14:paraId="37A8C1CF" w14:textId="359C0F9B" w:rsidR="005139D3" w:rsidRDefault="005139D3" w:rsidP="00305DA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2B2C44">
        <w:rPr>
          <w:rStyle w:val="eop"/>
          <w:rFonts w:ascii="Arial" w:eastAsiaTheme="majorEastAsia" w:hAnsi="Arial" w:cs="Arial"/>
          <w:i/>
          <w:iCs/>
          <w:color w:val="000000"/>
        </w:rPr>
        <w:t>“</w:t>
      </w:r>
      <w:r w:rsidR="009B073B">
        <w:rPr>
          <w:rStyle w:val="eop"/>
          <w:rFonts w:ascii="Arial" w:eastAsiaTheme="majorEastAsia" w:hAnsi="Arial" w:cs="Arial"/>
          <w:i/>
          <w:iCs/>
          <w:color w:val="000000"/>
        </w:rPr>
        <w:t>The two most important days</w:t>
      </w:r>
      <w:r w:rsidR="00C8238D">
        <w:rPr>
          <w:rStyle w:val="eop"/>
          <w:rFonts w:ascii="Arial" w:eastAsiaTheme="majorEastAsia" w:hAnsi="Arial" w:cs="Arial"/>
          <w:i/>
          <w:iCs/>
          <w:color w:val="000000"/>
        </w:rPr>
        <w:t xml:space="preserve"> </w:t>
      </w:r>
      <w:r w:rsidR="009B073B">
        <w:rPr>
          <w:rStyle w:val="eop"/>
          <w:rFonts w:ascii="Arial" w:eastAsiaTheme="majorEastAsia" w:hAnsi="Arial" w:cs="Arial"/>
          <w:i/>
          <w:iCs/>
          <w:color w:val="000000"/>
        </w:rPr>
        <w:t>in life are the day you were born and the day you find out why</w:t>
      </w:r>
      <w:r w:rsidR="00C8238D">
        <w:rPr>
          <w:rStyle w:val="eop"/>
          <w:rFonts w:ascii="Arial" w:eastAsiaTheme="majorEastAsia" w:hAnsi="Arial" w:cs="Arial"/>
          <w:i/>
          <w:iCs/>
          <w:color w:val="000000"/>
        </w:rPr>
        <w:t>.”</w:t>
      </w:r>
      <w:r>
        <w:rPr>
          <w:rStyle w:val="eop"/>
          <w:rFonts w:ascii="Arial" w:eastAsiaTheme="majorEastAsia" w:hAnsi="Arial" w:cs="Arial"/>
          <w:color w:val="000000"/>
        </w:rPr>
        <w:t xml:space="preserve"> -</w:t>
      </w:r>
      <w:r w:rsidR="00C8238D">
        <w:rPr>
          <w:rStyle w:val="eop"/>
          <w:rFonts w:ascii="Arial" w:eastAsiaTheme="majorEastAsia" w:hAnsi="Arial" w:cs="Arial"/>
          <w:color w:val="000000"/>
        </w:rPr>
        <w:t xml:space="preserve"> Mark Twain</w:t>
      </w:r>
    </w:p>
    <w:p w14:paraId="37766C16" w14:textId="77777777" w:rsidR="002D520A" w:rsidRDefault="002D520A" w:rsidP="00C22307">
      <w:pPr>
        <w:pStyle w:val="Heading1"/>
      </w:pPr>
    </w:p>
    <w:p w14:paraId="37AD4BB7" w14:textId="32CB2C7C" w:rsidR="00C22307" w:rsidRDefault="00C22307" w:rsidP="00C22307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2307" w14:paraId="51022027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0E3E8E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03BC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26950D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98505B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4FAB3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322B98F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4F812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1B8E36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651023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9906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ADF307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8BBB20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CF24C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25EC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4EBC042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A93199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E094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7AA9FB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F74D0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5262E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2A87BBC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123E6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F1C7B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00F6C52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3C9F22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4B1B84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BB27C5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F6F2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CFE5DF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D957D3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58A2A5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645ECC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4AF0ACC6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E20F7F5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07B4E30" w14:textId="5F76318A" w:rsidR="00176697" w:rsidRDefault="00176697" w:rsidP="00176697">
      <w:pPr>
        <w:pStyle w:val="Title"/>
        <w:jc w:val="center"/>
      </w:pPr>
      <w:r>
        <w:t>ease the stre</w:t>
      </w:r>
      <w:r w:rsidR="003174BE">
        <w:t>S</w:t>
      </w:r>
      <w:r>
        <w:t>s</w:t>
      </w:r>
    </w:p>
    <w:p w14:paraId="1573348D" w14:textId="1CD3546D" w:rsidR="00176697" w:rsidRDefault="00176697" w:rsidP="00176697">
      <w:pPr>
        <w:pStyle w:val="Title"/>
        <w:jc w:val="center"/>
      </w:pPr>
      <w:r>
        <w:rPr>
          <w:rStyle w:val="Heading2Char"/>
        </w:rPr>
        <w:t>s</w:t>
      </w:r>
      <w:r w:rsidR="00CF7049">
        <w:rPr>
          <w:rStyle w:val="Heading2Char"/>
        </w:rPr>
        <w:t>tress and relationships</w:t>
      </w:r>
    </w:p>
    <w:p w14:paraId="35B6A4A0" w14:textId="3AD64BB7" w:rsidR="00E77705" w:rsidRDefault="00E77705" w:rsidP="00137FBA">
      <w:pPr>
        <w:spacing w:after="0"/>
        <w:rPr>
          <w:rFonts w:ascii="Arial" w:hAnsi="Arial" w:cs="Arial"/>
          <w:color w:val="000000" w:themeColor="text1"/>
        </w:rPr>
      </w:pPr>
    </w:p>
    <w:p w14:paraId="08FCE61E" w14:textId="2C9A262D" w:rsidR="009958C4" w:rsidRDefault="00A100EF" w:rsidP="00E9267F">
      <w:pPr>
        <w:pStyle w:val="Heading1"/>
      </w:pPr>
      <w:r>
        <w:lastRenderedPageBreak/>
        <w:t>Questions to Help Find Meaning and Purpose</w:t>
      </w:r>
      <w:r w:rsidR="00097903">
        <w:t xml:space="preserve"> in Life</w:t>
      </w:r>
    </w:p>
    <w:p w14:paraId="30B75B8C" w14:textId="053FE37A" w:rsidR="00AA7F4A" w:rsidRDefault="00AA7F4A" w:rsidP="00AA7F4A"/>
    <w:p w14:paraId="7F067C15" w14:textId="2F71CE73" w:rsidR="00AA7F4A" w:rsidRPr="00AA7F4A" w:rsidRDefault="00AA7F4A" w:rsidP="00AA7F4A">
      <w:r>
        <w:rPr>
          <w:rFonts w:ascii="Arial" w:hAnsi="Arial" w:cs="Arial"/>
          <w:szCs w:val="24"/>
        </w:rPr>
        <w:t xml:space="preserve">Some people find their purpose early in life, others identify it much later.  Some </w:t>
      </w:r>
      <w:r>
        <w:rPr>
          <w:rFonts w:ascii="Arial" w:hAnsi="Arial" w:cs="Arial"/>
          <w:szCs w:val="24"/>
        </w:rPr>
        <w:t>know they have a single purpose and fo</w:t>
      </w:r>
      <w:r w:rsidR="00084A4A">
        <w:rPr>
          <w:rFonts w:ascii="Arial" w:hAnsi="Arial" w:cs="Arial"/>
          <w:szCs w:val="24"/>
        </w:rPr>
        <w:t xml:space="preserve">llow it </w:t>
      </w:r>
      <w:r w:rsidR="00DB23FD">
        <w:rPr>
          <w:rFonts w:ascii="Arial" w:hAnsi="Arial" w:cs="Arial"/>
          <w:szCs w:val="24"/>
        </w:rPr>
        <w:t>unwavering</w:t>
      </w:r>
      <w:r w:rsidR="0003260E">
        <w:rPr>
          <w:rFonts w:ascii="Arial" w:hAnsi="Arial" w:cs="Arial"/>
          <w:szCs w:val="24"/>
        </w:rPr>
        <w:t>.</w:t>
      </w:r>
      <w:r w:rsidR="00CF669A">
        <w:rPr>
          <w:rFonts w:ascii="Arial" w:hAnsi="Arial" w:cs="Arial"/>
          <w:szCs w:val="24"/>
        </w:rPr>
        <w:t xml:space="preserve"> </w:t>
      </w:r>
      <w:r w:rsidR="0003260E">
        <w:rPr>
          <w:rFonts w:ascii="Arial" w:hAnsi="Arial" w:cs="Arial"/>
          <w:szCs w:val="24"/>
        </w:rPr>
        <w:t>O</w:t>
      </w:r>
      <w:r w:rsidR="00CF669A">
        <w:rPr>
          <w:rFonts w:ascii="Arial" w:hAnsi="Arial" w:cs="Arial"/>
          <w:szCs w:val="24"/>
        </w:rPr>
        <w:t xml:space="preserve">thers may identify multiple purposes and </w:t>
      </w:r>
      <w:r w:rsidR="009B7751">
        <w:rPr>
          <w:rFonts w:ascii="Arial" w:hAnsi="Arial" w:cs="Arial"/>
          <w:szCs w:val="24"/>
        </w:rPr>
        <w:t xml:space="preserve">pursue them in different </w:t>
      </w:r>
      <w:r w:rsidR="002D5F81">
        <w:rPr>
          <w:rFonts w:ascii="Arial" w:hAnsi="Arial" w:cs="Arial"/>
          <w:szCs w:val="24"/>
        </w:rPr>
        <w:t xml:space="preserve">phases </w:t>
      </w:r>
      <w:r w:rsidR="001F164E">
        <w:rPr>
          <w:rFonts w:ascii="Arial" w:hAnsi="Arial" w:cs="Arial"/>
          <w:szCs w:val="24"/>
        </w:rPr>
        <w:t xml:space="preserve">of life </w:t>
      </w:r>
      <w:r w:rsidR="002D5F81">
        <w:rPr>
          <w:rFonts w:ascii="Arial" w:hAnsi="Arial" w:cs="Arial"/>
          <w:szCs w:val="24"/>
        </w:rPr>
        <w:t>or</w:t>
      </w:r>
      <w:r w:rsidR="003B3B67">
        <w:rPr>
          <w:rFonts w:ascii="Arial" w:hAnsi="Arial" w:cs="Arial"/>
          <w:szCs w:val="24"/>
        </w:rPr>
        <w:t xml:space="preserve"> align them together. </w:t>
      </w:r>
      <w:r w:rsidR="001F164E">
        <w:rPr>
          <w:rFonts w:ascii="Arial" w:hAnsi="Arial" w:cs="Arial"/>
          <w:szCs w:val="24"/>
        </w:rPr>
        <w:t xml:space="preserve">Some aren’t sure they have a purpose because it may not be as big as they think it </w:t>
      </w:r>
      <w:r w:rsidR="00D63030">
        <w:rPr>
          <w:rFonts w:ascii="Arial" w:hAnsi="Arial" w:cs="Arial"/>
          <w:szCs w:val="24"/>
        </w:rPr>
        <w:t xml:space="preserve">should </w:t>
      </w:r>
      <w:r w:rsidR="001F164E">
        <w:rPr>
          <w:rFonts w:ascii="Arial" w:hAnsi="Arial" w:cs="Arial"/>
          <w:szCs w:val="24"/>
        </w:rPr>
        <w:t xml:space="preserve">be.  </w:t>
      </w:r>
      <w:r w:rsidR="00D63030">
        <w:rPr>
          <w:rFonts w:ascii="Arial" w:hAnsi="Arial" w:cs="Arial"/>
          <w:szCs w:val="24"/>
        </w:rPr>
        <w:t xml:space="preserve">Everyone has </w:t>
      </w:r>
      <w:r w:rsidR="007B093A">
        <w:rPr>
          <w:rFonts w:ascii="Arial" w:hAnsi="Arial" w:cs="Arial"/>
          <w:szCs w:val="24"/>
        </w:rPr>
        <w:t xml:space="preserve">a </w:t>
      </w:r>
      <w:r w:rsidR="00D63030">
        <w:rPr>
          <w:rFonts w:ascii="Arial" w:hAnsi="Arial" w:cs="Arial"/>
          <w:szCs w:val="24"/>
        </w:rPr>
        <w:t>purpose</w:t>
      </w:r>
      <w:r w:rsidR="00025F5A">
        <w:rPr>
          <w:rFonts w:ascii="Arial" w:hAnsi="Arial" w:cs="Arial"/>
          <w:szCs w:val="24"/>
        </w:rPr>
        <w:t>.</w:t>
      </w:r>
      <w:r w:rsidR="00D63030">
        <w:rPr>
          <w:rFonts w:ascii="Arial" w:hAnsi="Arial" w:cs="Arial"/>
          <w:szCs w:val="24"/>
        </w:rPr>
        <w:t xml:space="preserve"> </w:t>
      </w:r>
      <w:r w:rsidR="003B3B67">
        <w:rPr>
          <w:rFonts w:ascii="Arial" w:hAnsi="Arial" w:cs="Arial"/>
          <w:szCs w:val="24"/>
        </w:rPr>
        <w:t xml:space="preserve">Whatever one’s purpose is, </w:t>
      </w:r>
      <w:r w:rsidR="00D63030">
        <w:rPr>
          <w:rFonts w:ascii="Arial" w:hAnsi="Arial" w:cs="Arial"/>
          <w:szCs w:val="24"/>
        </w:rPr>
        <w:t>it is what comes f</w:t>
      </w:r>
      <w:r w:rsidR="00025F5A">
        <w:rPr>
          <w:rFonts w:ascii="Arial" w:hAnsi="Arial" w:cs="Arial"/>
          <w:szCs w:val="24"/>
        </w:rPr>
        <w:t xml:space="preserve">rom </w:t>
      </w:r>
      <w:r w:rsidR="00D63030">
        <w:rPr>
          <w:rFonts w:ascii="Arial" w:hAnsi="Arial" w:cs="Arial"/>
          <w:szCs w:val="24"/>
        </w:rPr>
        <w:t xml:space="preserve">within </w:t>
      </w:r>
      <w:r w:rsidR="00025F5A">
        <w:rPr>
          <w:rFonts w:ascii="Arial" w:hAnsi="Arial" w:cs="Arial"/>
          <w:szCs w:val="24"/>
        </w:rPr>
        <w:t xml:space="preserve">the heart, and is </w:t>
      </w:r>
      <w:r w:rsidR="00DB23FD">
        <w:rPr>
          <w:rFonts w:ascii="Arial" w:hAnsi="Arial" w:cs="Arial"/>
          <w:szCs w:val="24"/>
        </w:rPr>
        <w:t>truly a part of them.</w:t>
      </w:r>
    </w:p>
    <w:p w14:paraId="22FE6D00" w14:textId="5FF9ADA0" w:rsidR="00EE0B29" w:rsidRPr="007F1682" w:rsidRDefault="00EE0B29" w:rsidP="00EE0B29">
      <w:pPr>
        <w:rPr>
          <w:rFonts w:ascii="Arial" w:hAnsi="Arial" w:cs="Arial"/>
          <w:i/>
          <w:iCs/>
          <w:szCs w:val="24"/>
        </w:rPr>
      </w:pPr>
      <w:r w:rsidRPr="007F1682">
        <w:rPr>
          <w:rFonts w:ascii="Arial" w:hAnsi="Arial" w:cs="Arial"/>
          <w:i/>
          <w:iCs/>
          <w:szCs w:val="24"/>
        </w:rPr>
        <w:t xml:space="preserve">Victor </w:t>
      </w:r>
      <w:proofErr w:type="spellStart"/>
      <w:r w:rsidRPr="007F1682">
        <w:rPr>
          <w:rFonts w:ascii="Arial" w:hAnsi="Arial" w:cs="Arial"/>
          <w:i/>
          <w:iCs/>
          <w:szCs w:val="24"/>
        </w:rPr>
        <w:t>Strecher</w:t>
      </w:r>
      <w:r>
        <w:rPr>
          <w:rFonts w:ascii="Arial" w:hAnsi="Arial" w:cs="Arial"/>
          <w:i/>
          <w:iCs/>
          <w:szCs w:val="24"/>
        </w:rPr>
        <w:t>’s</w:t>
      </w:r>
      <w:proofErr w:type="spellEnd"/>
      <w:r w:rsidRPr="007F1682">
        <w:rPr>
          <w:rFonts w:ascii="Arial" w:hAnsi="Arial" w:cs="Arial"/>
          <w:i/>
          <w:iCs/>
          <w:szCs w:val="24"/>
        </w:rPr>
        <w:t xml:space="preserve"> two questions.  Find where they intersect, and you will find your purpose. </w:t>
      </w:r>
    </w:p>
    <w:p w14:paraId="15A85060" w14:textId="77777777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025F5A">
        <w:rPr>
          <w:rFonts w:ascii="Arial" w:hAnsi="Arial" w:cs="Arial"/>
          <w:b/>
          <w:bCs/>
          <w:szCs w:val="24"/>
        </w:rPr>
        <w:t>What am I like at my bes</w:t>
      </w:r>
      <w:r w:rsidRPr="005420C0">
        <w:rPr>
          <w:rFonts w:ascii="Arial" w:hAnsi="Arial" w:cs="Arial"/>
          <w:b/>
          <w:bCs/>
          <w:szCs w:val="24"/>
        </w:rPr>
        <w:t>t?</w:t>
      </w:r>
    </w:p>
    <w:p w14:paraId="75202F44" w14:textId="77777777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025F5A">
        <w:rPr>
          <w:rFonts w:ascii="Arial" w:hAnsi="Arial" w:cs="Arial"/>
          <w:b/>
          <w:bCs/>
          <w:szCs w:val="24"/>
        </w:rPr>
        <w:t xml:space="preserve">What matters most to </w:t>
      </w:r>
      <w:r w:rsidRPr="005420C0">
        <w:rPr>
          <w:rFonts w:ascii="Arial" w:hAnsi="Arial" w:cs="Arial"/>
          <w:b/>
          <w:bCs/>
          <w:szCs w:val="24"/>
        </w:rPr>
        <w:t>me?</w:t>
      </w:r>
    </w:p>
    <w:p w14:paraId="6EC22CFA" w14:textId="3D7F5146" w:rsidR="00EE0B29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>*******************</w:t>
      </w:r>
    </w:p>
    <w:p w14:paraId="2A44549A" w14:textId="77777777" w:rsidR="00EE0B29" w:rsidRDefault="00EE0B29" w:rsidP="00EE0B29">
      <w:pPr>
        <w:rPr>
          <w:rFonts w:ascii="Arial" w:hAnsi="Arial" w:cs="Arial"/>
          <w:i/>
          <w:iCs/>
          <w:szCs w:val="24"/>
        </w:rPr>
      </w:pPr>
      <w:r w:rsidRPr="007F1682">
        <w:rPr>
          <w:rFonts w:ascii="Arial" w:hAnsi="Arial" w:cs="Arial"/>
          <w:i/>
          <w:iCs/>
          <w:szCs w:val="24"/>
        </w:rPr>
        <w:t xml:space="preserve">Other questions fun to answer and reflect </w:t>
      </w:r>
      <w:r>
        <w:rPr>
          <w:rFonts w:ascii="Arial" w:hAnsi="Arial" w:cs="Arial"/>
          <w:i/>
          <w:iCs/>
          <w:szCs w:val="24"/>
        </w:rPr>
        <w:t>upon.</w:t>
      </w:r>
    </w:p>
    <w:p w14:paraId="1A4F3AD9" w14:textId="77777777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>What makes me come alive?</w:t>
      </w:r>
    </w:p>
    <w:p w14:paraId="6C916248" w14:textId="4B5406A4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 xml:space="preserve">What </w:t>
      </w:r>
      <w:r w:rsidR="00AB542C">
        <w:rPr>
          <w:rFonts w:ascii="Arial" w:hAnsi="Arial" w:cs="Arial"/>
          <w:szCs w:val="24"/>
        </w:rPr>
        <w:t xml:space="preserve">did I love doing as </w:t>
      </w:r>
      <w:r w:rsidRPr="007F1682">
        <w:rPr>
          <w:rFonts w:ascii="Arial" w:hAnsi="Arial" w:cs="Arial"/>
          <w:szCs w:val="24"/>
        </w:rPr>
        <w:t>a child?</w:t>
      </w:r>
    </w:p>
    <w:p w14:paraId="207460FD" w14:textId="0FD0109E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 xml:space="preserve">What do </w:t>
      </w:r>
      <w:r w:rsidR="00AB542C">
        <w:rPr>
          <w:rFonts w:ascii="Arial" w:hAnsi="Arial" w:cs="Arial"/>
          <w:szCs w:val="24"/>
        </w:rPr>
        <w:t>my</w:t>
      </w:r>
      <w:r w:rsidRPr="007F1682">
        <w:rPr>
          <w:rFonts w:ascii="Arial" w:hAnsi="Arial" w:cs="Arial"/>
          <w:szCs w:val="24"/>
        </w:rPr>
        <w:t xml:space="preserve"> friends say </w:t>
      </w:r>
      <w:r w:rsidR="00AB542C">
        <w:rPr>
          <w:rFonts w:ascii="Arial" w:hAnsi="Arial" w:cs="Arial"/>
          <w:szCs w:val="24"/>
        </w:rPr>
        <w:t>I am</w:t>
      </w:r>
      <w:r w:rsidRPr="007F1682">
        <w:rPr>
          <w:rFonts w:ascii="Arial" w:hAnsi="Arial" w:cs="Arial"/>
          <w:szCs w:val="24"/>
        </w:rPr>
        <w:t xml:space="preserve"> most passionate about?</w:t>
      </w:r>
    </w:p>
    <w:p w14:paraId="2BB99511" w14:textId="37D7982D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 xml:space="preserve">What gifts/abilities/skills/passions do </w:t>
      </w:r>
      <w:r w:rsidR="00AB542C">
        <w:rPr>
          <w:rFonts w:ascii="Arial" w:hAnsi="Arial" w:cs="Arial"/>
          <w:szCs w:val="24"/>
        </w:rPr>
        <w:t>I</w:t>
      </w:r>
      <w:r w:rsidRPr="007F1682">
        <w:rPr>
          <w:rFonts w:ascii="Arial" w:hAnsi="Arial" w:cs="Arial"/>
          <w:szCs w:val="24"/>
        </w:rPr>
        <w:t xml:space="preserve"> </w:t>
      </w:r>
      <w:r w:rsidR="00092B25">
        <w:rPr>
          <w:rFonts w:ascii="Arial" w:hAnsi="Arial" w:cs="Arial"/>
          <w:szCs w:val="24"/>
        </w:rPr>
        <w:t>have?</w:t>
      </w:r>
    </w:p>
    <w:p w14:paraId="099867C6" w14:textId="77777777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>Success to me is ____________?</w:t>
      </w:r>
    </w:p>
    <w:p w14:paraId="36D1CC0E" w14:textId="77777777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>Who do I look up to?  Why?</w:t>
      </w:r>
    </w:p>
    <w:p w14:paraId="298E069C" w14:textId="0A9D5AE3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 xml:space="preserve">What’s on </w:t>
      </w:r>
      <w:r w:rsidR="00092B25">
        <w:rPr>
          <w:rFonts w:ascii="Arial" w:hAnsi="Arial" w:cs="Arial"/>
          <w:szCs w:val="24"/>
        </w:rPr>
        <w:t>my</w:t>
      </w:r>
      <w:r w:rsidRPr="007F1682">
        <w:rPr>
          <w:rFonts w:ascii="Arial" w:hAnsi="Arial" w:cs="Arial"/>
          <w:szCs w:val="24"/>
        </w:rPr>
        <w:t xml:space="preserve"> bucket list?</w:t>
      </w:r>
    </w:p>
    <w:p w14:paraId="48A05A20" w14:textId="544CD553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 xml:space="preserve">Who do </w:t>
      </w:r>
      <w:r w:rsidR="00092B25">
        <w:rPr>
          <w:rFonts w:ascii="Arial" w:hAnsi="Arial" w:cs="Arial"/>
          <w:szCs w:val="24"/>
        </w:rPr>
        <w:t>I</w:t>
      </w:r>
      <w:r w:rsidRPr="007F1682">
        <w:rPr>
          <w:rFonts w:ascii="Arial" w:hAnsi="Arial" w:cs="Arial"/>
          <w:szCs w:val="24"/>
        </w:rPr>
        <w:t xml:space="preserve"> want to be?  (If different than who </w:t>
      </w:r>
      <w:r w:rsidR="00092B25">
        <w:rPr>
          <w:rFonts w:ascii="Arial" w:hAnsi="Arial" w:cs="Arial"/>
          <w:szCs w:val="24"/>
        </w:rPr>
        <w:t>I am</w:t>
      </w:r>
      <w:r w:rsidRPr="007F1682">
        <w:rPr>
          <w:rFonts w:ascii="Arial" w:hAnsi="Arial" w:cs="Arial"/>
          <w:szCs w:val="24"/>
        </w:rPr>
        <w:t xml:space="preserve"> now)</w:t>
      </w:r>
    </w:p>
    <w:p w14:paraId="4AAE5418" w14:textId="7C4639F0" w:rsidR="00EE0B29" w:rsidRPr="007F1682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 xml:space="preserve">If </w:t>
      </w:r>
      <w:r w:rsidR="00092B25">
        <w:rPr>
          <w:rFonts w:ascii="Arial" w:hAnsi="Arial" w:cs="Arial"/>
          <w:szCs w:val="24"/>
        </w:rPr>
        <w:t>I</w:t>
      </w:r>
      <w:r w:rsidRPr="007F1682">
        <w:rPr>
          <w:rFonts w:ascii="Arial" w:hAnsi="Arial" w:cs="Arial"/>
          <w:szCs w:val="24"/>
        </w:rPr>
        <w:t xml:space="preserve"> won a giant lottery, what would </w:t>
      </w:r>
      <w:r w:rsidR="00092B25">
        <w:rPr>
          <w:rFonts w:ascii="Arial" w:hAnsi="Arial" w:cs="Arial"/>
          <w:szCs w:val="24"/>
        </w:rPr>
        <w:t>I</w:t>
      </w:r>
      <w:r w:rsidRPr="007F1682">
        <w:rPr>
          <w:rFonts w:ascii="Arial" w:hAnsi="Arial" w:cs="Arial"/>
          <w:szCs w:val="24"/>
        </w:rPr>
        <w:t xml:space="preserve"> do?</w:t>
      </w:r>
    </w:p>
    <w:p w14:paraId="1CDCE7B9" w14:textId="29B71134" w:rsidR="00EE0B29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 xml:space="preserve">What </w:t>
      </w:r>
      <w:r w:rsidR="00F723A6">
        <w:rPr>
          <w:rFonts w:ascii="Arial" w:hAnsi="Arial" w:cs="Arial"/>
          <w:szCs w:val="24"/>
        </w:rPr>
        <w:t>four</w:t>
      </w:r>
      <w:r w:rsidR="000D0862">
        <w:rPr>
          <w:rFonts w:ascii="Arial" w:hAnsi="Arial" w:cs="Arial"/>
          <w:szCs w:val="24"/>
        </w:rPr>
        <w:t xml:space="preserve"> </w:t>
      </w:r>
      <w:r w:rsidRPr="007F1682">
        <w:rPr>
          <w:rFonts w:ascii="Arial" w:hAnsi="Arial" w:cs="Arial"/>
          <w:szCs w:val="24"/>
        </w:rPr>
        <w:t>words would friend</w:t>
      </w:r>
      <w:r>
        <w:rPr>
          <w:rFonts w:ascii="Arial" w:hAnsi="Arial" w:cs="Arial"/>
          <w:szCs w:val="24"/>
        </w:rPr>
        <w:t>s</w:t>
      </w:r>
      <w:r w:rsidRPr="007F1682">
        <w:rPr>
          <w:rFonts w:ascii="Arial" w:hAnsi="Arial" w:cs="Arial"/>
          <w:szCs w:val="24"/>
        </w:rPr>
        <w:t xml:space="preserve"> use to best describe </w:t>
      </w:r>
      <w:r w:rsidR="00092B25">
        <w:rPr>
          <w:rFonts w:ascii="Arial" w:hAnsi="Arial" w:cs="Arial"/>
          <w:szCs w:val="24"/>
        </w:rPr>
        <w:t>me</w:t>
      </w:r>
      <w:r w:rsidRPr="007F1682">
        <w:rPr>
          <w:rFonts w:ascii="Arial" w:hAnsi="Arial" w:cs="Arial"/>
          <w:szCs w:val="24"/>
        </w:rPr>
        <w:t>?</w:t>
      </w:r>
    </w:p>
    <w:p w14:paraId="0AF4C5CF" w14:textId="5FB3D25A" w:rsidR="000D0862" w:rsidRPr="007F1682" w:rsidRDefault="000D0862" w:rsidP="00EE0B29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What </w:t>
      </w:r>
      <w:r w:rsidR="00F723A6">
        <w:rPr>
          <w:rFonts w:ascii="Arial" w:hAnsi="Arial" w:cs="Arial"/>
          <w:szCs w:val="24"/>
        </w:rPr>
        <w:t xml:space="preserve">four words would </w:t>
      </w:r>
      <w:r w:rsidR="00092B25">
        <w:rPr>
          <w:rFonts w:ascii="Arial" w:hAnsi="Arial" w:cs="Arial"/>
          <w:szCs w:val="24"/>
        </w:rPr>
        <w:t>I</w:t>
      </w:r>
      <w:r w:rsidR="00F723A6">
        <w:rPr>
          <w:rFonts w:ascii="Arial" w:hAnsi="Arial" w:cs="Arial"/>
          <w:szCs w:val="24"/>
        </w:rPr>
        <w:t xml:space="preserve"> use to best describe </w:t>
      </w:r>
      <w:r w:rsidR="00566165">
        <w:rPr>
          <w:rFonts w:ascii="Arial" w:hAnsi="Arial" w:cs="Arial"/>
          <w:szCs w:val="24"/>
        </w:rPr>
        <w:t>myself</w:t>
      </w:r>
      <w:r w:rsidR="00F723A6">
        <w:rPr>
          <w:rFonts w:ascii="Arial" w:hAnsi="Arial" w:cs="Arial"/>
          <w:szCs w:val="24"/>
        </w:rPr>
        <w:t>?</w:t>
      </w:r>
      <w:r>
        <w:rPr>
          <w:rFonts w:ascii="Arial" w:hAnsi="Arial" w:cs="Arial"/>
          <w:szCs w:val="24"/>
        </w:rPr>
        <w:t xml:space="preserve"> </w:t>
      </w:r>
    </w:p>
    <w:p w14:paraId="61B2773A" w14:textId="6A639831" w:rsidR="00EE0B29" w:rsidRDefault="00EE0B29" w:rsidP="00EE0B29">
      <w:pPr>
        <w:jc w:val="center"/>
        <w:rPr>
          <w:rFonts w:ascii="Arial" w:hAnsi="Arial" w:cs="Arial"/>
          <w:szCs w:val="24"/>
        </w:rPr>
      </w:pPr>
      <w:r w:rsidRPr="007F1682">
        <w:rPr>
          <w:rFonts w:ascii="Arial" w:hAnsi="Arial" w:cs="Arial"/>
          <w:szCs w:val="24"/>
        </w:rPr>
        <w:t>What di</w:t>
      </w:r>
      <w:r>
        <w:rPr>
          <w:rFonts w:ascii="Arial" w:hAnsi="Arial" w:cs="Arial"/>
          <w:szCs w:val="24"/>
        </w:rPr>
        <w:t xml:space="preserve">fference do you want </w:t>
      </w:r>
      <w:r w:rsidR="00566165">
        <w:rPr>
          <w:rFonts w:ascii="Arial" w:hAnsi="Arial" w:cs="Arial"/>
          <w:szCs w:val="24"/>
        </w:rPr>
        <w:t>I</w:t>
      </w:r>
      <w:r>
        <w:rPr>
          <w:rFonts w:ascii="Arial" w:hAnsi="Arial" w:cs="Arial"/>
          <w:szCs w:val="24"/>
        </w:rPr>
        <w:t xml:space="preserve"> make?</w:t>
      </w:r>
    </w:p>
    <w:p w14:paraId="02523CC6" w14:textId="47A05D3E" w:rsidR="00A46B51" w:rsidRDefault="00A46B51" w:rsidP="00EE0B29">
      <w:pPr>
        <w:jc w:val="center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How do </w:t>
      </w:r>
      <w:r w:rsidR="00566165">
        <w:rPr>
          <w:rFonts w:ascii="Arial" w:hAnsi="Arial" w:cs="Arial"/>
          <w:szCs w:val="24"/>
        </w:rPr>
        <w:t>I</w:t>
      </w:r>
      <w:r>
        <w:rPr>
          <w:rFonts w:ascii="Arial" w:hAnsi="Arial" w:cs="Arial"/>
          <w:szCs w:val="24"/>
        </w:rPr>
        <w:t xml:space="preserve"> want to be remembered?</w:t>
      </w:r>
    </w:p>
    <w:p w14:paraId="2E274A78" w14:textId="3460A30E" w:rsidR="00EE0B29" w:rsidRDefault="00EE0B29" w:rsidP="00EE0B29">
      <w:pPr>
        <w:rPr>
          <w:rFonts w:ascii="Arial" w:hAnsi="Arial" w:cs="Arial"/>
          <w:szCs w:val="24"/>
        </w:rPr>
      </w:pPr>
    </w:p>
    <w:p w14:paraId="3B87CEFE" w14:textId="65B2F1B0" w:rsidR="00E9267F" w:rsidRDefault="00C92981" w:rsidP="007B093A">
      <w:r>
        <w:rPr>
          <w:rFonts w:ascii="Arial" w:hAnsi="Arial" w:cs="Arial"/>
          <w:szCs w:val="24"/>
        </w:rPr>
        <w:lastRenderedPageBreak/>
        <w:t xml:space="preserve">  </w:t>
      </w:r>
    </w:p>
    <w:p w14:paraId="59440E8B" w14:textId="56D5E661" w:rsidR="00137FBA" w:rsidRDefault="00E9267F" w:rsidP="00137FBA">
      <w:pPr>
        <w:pStyle w:val="Title"/>
        <w:jc w:val="center"/>
      </w:pPr>
      <w:r>
        <w:t>Ease the Stress</w:t>
      </w:r>
    </w:p>
    <w:p w14:paraId="22EED33F" w14:textId="22A17E7E" w:rsidR="00137FBA" w:rsidRDefault="00E9267F" w:rsidP="00137FBA">
      <w:pPr>
        <w:pStyle w:val="Title"/>
        <w:jc w:val="center"/>
      </w:pPr>
      <w:r>
        <w:rPr>
          <w:rStyle w:val="Heading2Char"/>
        </w:rPr>
        <w:t>kaizen step</w:t>
      </w:r>
    </w:p>
    <w:p w14:paraId="3F2AEF2E" w14:textId="77777777" w:rsidR="00137FBA" w:rsidRDefault="00137FBA" w:rsidP="00137FBA">
      <w:pPr>
        <w:rPr>
          <w:szCs w:val="24"/>
        </w:rPr>
      </w:pPr>
    </w:p>
    <w:p w14:paraId="6D2682A3" w14:textId="2AD7EC3A" w:rsidR="00137FBA" w:rsidRPr="00384926" w:rsidRDefault="00137FBA" w:rsidP="00137FBA">
      <w:pPr>
        <w:pStyle w:val="NoSpacing"/>
        <w:rPr>
          <w:rFonts w:eastAsia="Arial"/>
          <w:sz w:val="20"/>
          <w:szCs w:val="20"/>
        </w:rPr>
      </w:pPr>
      <w:r w:rsidRPr="005D7DEC">
        <w:rPr>
          <w:rStyle w:val="Heading3Char"/>
        </w:rPr>
        <w:t>1)  Goal I want to accomplish</w:t>
      </w:r>
      <w:r>
        <w:rPr>
          <w:rStyle w:val="Heading3Char"/>
        </w:rPr>
        <w:t xml:space="preserve">: </w:t>
      </w:r>
      <w:r w:rsidRPr="00A27C2E">
        <w:rPr>
          <w:rStyle w:val="Heading3Char"/>
          <w:i/>
          <w:iCs/>
          <w:sz w:val="24"/>
          <w:szCs w:val="24"/>
        </w:rPr>
        <w:t xml:space="preserve">(example: </w:t>
      </w:r>
      <w:r w:rsidR="00E9267F" w:rsidRPr="00A27C2E">
        <w:rPr>
          <w:rStyle w:val="Heading3Char"/>
          <w:i/>
          <w:iCs/>
          <w:sz w:val="24"/>
          <w:szCs w:val="24"/>
        </w:rPr>
        <w:t xml:space="preserve">Add </w:t>
      </w:r>
      <w:r w:rsidR="00694343" w:rsidRPr="00A27C2E">
        <w:rPr>
          <w:rStyle w:val="Heading3Char"/>
          <w:i/>
          <w:iCs/>
          <w:sz w:val="24"/>
          <w:szCs w:val="24"/>
        </w:rPr>
        <w:t xml:space="preserve">one </w:t>
      </w:r>
      <w:r w:rsidR="00AA3040">
        <w:rPr>
          <w:rStyle w:val="Heading3Char"/>
          <w:i/>
          <w:iCs/>
          <w:sz w:val="24"/>
          <w:szCs w:val="24"/>
        </w:rPr>
        <w:t>P</w:t>
      </w:r>
      <w:r w:rsidR="009E096D" w:rsidRPr="00A27C2E">
        <w:rPr>
          <w:rStyle w:val="Heading3Char"/>
          <w:i/>
          <w:iCs/>
          <w:sz w:val="24"/>
          <w:szCs w:val="24"/>
        </w:rPr>
        <w:t xml:space="preserve">ractice of Gratitude </w:t>
      </w:r>
      <w:r w:rsidR="0010725A" w:rsidRPr="00A27C2E">
        <w:rPr>
          <w:rStyle w:val="Heading3Char"/>
          <w:i/>
          <w:iCs/>
          <w:sz w:val="24"/>
          <w:szCs w:val="24"/>
        </w:rPr>
        <w:t xml:space="preserve">to my </w:t>
      </w:r>
      <w:r w:rsidR="00694343" w:rsidRPr="00A27C2E">
        <w:rPr>
          <w:rStyle w:val="Heading3Char"/>
          <w:i/>
          <w:iCs/>
          <w:sz w:val="24"/>
          <w:szCs w:val="24"/>
        </w:rPr>
        <w:t>week</w:t>
      </w:r>
      <w:r w:rsidR="009F751F" w:rsidRPr="00A27C2E">
        <w:rPr>
          <w:rStyle w:val="Heading3Char"/>
          <w:i/>
          <w:iCs/>
          <w:sz w:val="24"/>
          <w:szCs w:val="24"/>
        </w:rPr>
        <w:t>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1C8BC2F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796E99A1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089D6A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01E697D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8C2BD2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DEF84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65C4F8E" w14:textId="77777777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</w:p>
    <w:p w14:paraId="1E64A766" w14:textId="57044260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  <w:r w:rsidRPr="005D7DEC">
        <w:rPr>
          <w:rStyle w:val="Heading3Char"/>
        </w:rPr>
        <w:t>2)  One step I could take toward that goal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>(</w:t>
      </w:r>
      <w:r w:rsidRPr="00A27C2E">
        <w:rPr>
          <w:rStyle w:val="Heading3Char"/>
          <w:i/>
          <w:iCs/>
          <w:sz w:val="24"/>
          <w:szCs w:val="24"/>
        </w:rPr>
        <w:t xml:space="preserve">example: </w:t>
      </w:r>
      <w:r w:rsidR="00694343" w:rsidRPr="00A27C2E">
        <w:rPr>
          <w:rStyle w:val="Heading3Char"/>
          <w:i/>
          <w:iCs/>
          <w:sz w:val="24"/>
          <w:szCs w:val="24"/>
        </w:rPr>
        <w:t>Let each family member</w:t>
      </w:r>
      <w:r w:rsidR="00AA3040">
        <w:rPr>
          <w:rStyle w:val="Heading3Char"/>
          <w:i/>
          <w:iCs/>
          <w:sz w:val="24"/>
          <w:szCs w:val="24"/>
        </w:rPr>
        <w:t xml:space="preserve">, </w:t>
      </w:r>
      <w:r w:rsidR="00694343" w:rsidRPr="00A27C2E">
        <w:rPr>
          <w:rStyle w:val="Heading3Char"/>
          <w:i/>
          <w:iCs/>
          <w:sz w:val="24"/>
          <w:szCs w:val="24"/>
        </w:rPr>
        <w:t>friend</w:t>
      </w:r>
      <w:r w:rsidR="00AA3040">
        <w:rPr>
          <w:rStyle w:val="Heading3Char"/>
          <w:i/>
          <w:iCs/>
          <w:sz w:val="24"/>
          <w:szCs w:val="24"/>
        </w:rPr>
        <w:t xml:space="preserve"> and support team</w:t>
      </w:r>
      <w:r w:rsidR="00694343" w:rsidRPr="00A27C2E">
        <w:rPr>
          <w:rStyle w:val="Heading3Char"/>
          <w:i/>
          <w:iCs/>
          <w:sz w:val="24"/>
          <w:szCs w:val="24"/>
        </w:rPr>
        <w:t xml:space="preserve"> know </w:t>
      </w:r>
      <w:r w:rsidR="006B5155" w:rsidRPr="00A27C2E">
        <w:rPr>
          <w:rStyle w:val="Heading3Char"/>
          <w:i/>
          <w:iCs/>
          <w:sz w:val="24"/>
          <w:szCs w:val="24"/>
        </w:rPr>
        <w:t>wh</w:t>
      </w:r>
      <w:r w:rsidR="00FE5163">
        <w:rPr>
          <w:rStyle w:val="Heading3Char"/>
          <w:i/>
          <w:iCs/>
          <w:sz w:val="24"/>
          <w:szCs w:val="24"/>
        </w:rPr>
        <w:t xml:space="preserve">y </w:t>
      </w:r>
      <w:r w:rsidR="006B5155" w:rsidRPr="00A27C2E">
        <w:rPr>
          <w:rStyle w:val="Heading3Char"/>
          <w:i/>
          <w:iCs/>
          <w:sz w:val="24"/>
          <w:szCs w:val="24"/>
        </w:rPr>
        <w:t xml:space="preserve">I am grateful </w:t>
      </w:r>
      <w:r w:rsidR="00FC7462">
        <w:rPr>
          <w:rStyle w:val="Heading3Char"/>
          <w:i/>
          <w:iCs/>
          <w:sz w:val="24"/>
          <w:szCs w:val="24"/>
        </w:rPr>
        <w:t>for</w:t>
      </w:r>
      <w:r w:rsidR="00FE5163">
        <w:rPr>
          <w:rStyle w:val="Heading3Char"/>
          <w:i/>
          <w:iCs/>
          <w:sz w:val="24"/>
          <w:szCs w:val="24"/>
        </w:rPr>
        <w:t xml:space="preserve"> them</w:t>
      </w:r>
      <w:r w:rsidR="006B5155" w:rsidRPr="00A27C2E">
        <w:rPr>
          <w:rStyle w:val="Heading3Char"/>
          <w:i/>
          <w:iCs/>
          <w:sz w:val="24"/>
          <w:szCs w:val="24"/>
        </w:rPr>
        <w:t>).</w:t>
      </w:r>
      <w:r w:rsidR="003178A2">
        <w:rPr>
          <w:rStyle w:val="Heading3Char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5871CB0C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676AFFE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4A537D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16BAFDD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876B6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630BC78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EA90E6E" w14:textId="77777777" w:rsidR="00137FBA" w:rsidRDefault="00137FBA" w:rsidP="00137FBA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74BCD97B" w14:textId="77777777" w:rsidR="00D759EC" w:rsidRPr="00947233" w:rsidRDefault="00137FBA" w:rsidP="00137FBA">
      <w:pPr>
        <w:rPr>
          <w:rStyle w:val="Heading3Char"/>
          <w:sz w:val="24"/>
          <w:szCs w:val="24"/>
        </w:rPr>
      </w:pPr>
      <w:r w:rsidRPr="005D7DEC">
        <w:rPr>
          <w:rStyle w:val="Heading3Char"/>
        </w:rPr>
        <w:t>3)  Ways I can break this step (#2) into smaller actions</w:t>
      </w:r>
      <w:r>
        <w:rPr>
          <w:rStyle w:val="Heading3Char"/>
        </w:rPr>
        <w:t xml:space="preserve">: </w:t>
      </w:r>
      <w:r w:rsidRPr="00947233">
        <w:rPr>
          <w:rStyle w:val="Heading3Char"/>
          <w:sz w:val="24"/>
          <w:szCs w:val="24"/>
        </w:rPr>
        <w:t xml:space="preserve">(List as many actions as you can think of.)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90"/>
      </w:tblGrid>
      <w:tr w:rsidR="00D759EC" w:rsidRPr="0038684E" w14:paraId="1A7D77D2" w14:textId="77777777" w:rsidTr="00D759EC">
        <w:tc>
          <w:tcPr>
            <w:tcW w:w="10790" w:type="dxa"/>
          </w:tcPr>
          <w:p w14:paraId="0BF03DBF" w14:textId="2B6885BB" w:rsidR="00D759EC" w:rsidRPr="0038684E" w:rsidRDefault="00D759EC" w:rsidP="005A35F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 xml:space="preserve">Example:  </w:t>
            </w:r>
            <w:r w:rsidRPr="0038684E">
              <w:rPr>
                <w:rFonts w:ascii="Arial" w:hAnsi="Arial" w:cs="Arial"/>
                <w:i/>
                <w:iCs/>
              </w:rPr>
              <w:t>Write a note. Make a phone call. Share verbally when I see</w:t>
            </w:r>
            <w:r>
              <w:rPr>
                <w:rFonts w:ascii="Arial" w:hAnsi="Arial" w:cs="Arial"/>
                <w:i/>
                <w:iCs/>
              </w:rPr>
              <w:t>.</w:t>
            </w:r>
            <w:r w:rsidRPr="0038684E">
              <w:rPr>
                <w:rFonts w:ascii="Arial" w:hAnsi="Arial" w:cs="Arial"/>
                <w:i/>
                <w:iCs/>
              </w:rPr>
              <w:t xml:space="preserve">  Add a name to calendar date this year for each person I will contact and complete my action that day. </w:t>
            </w:r>
            <w:r>
              <w:rPr>
                <w:rFonts w:ascii="Arial" w:hAnsi="Arial" w:cs="Arial"/>
                <w:i/>
                <w:iCs/>
              </w:rPr>
              <w:t xml:space="preserve">Go out for a beer/drink/lunch with them and share then. </w:t>
            </w:r>
            <w:r w:rsidRPr="0038684E">
              <w:rPr>
                <w:rFonts w:ascii="Arial" w:hAnsi="Arial" w:cs="Arial"/>
                <w:i/>
                <w:iCs/>
              </w:rPr>
              <w:t>Create a unique way to share my thoughts with nearby friends (pretty craft paper roll with note inside</w:t>
            </w:r>
            <w:r>
              <w:rPr>
                <w:rFonts w:ascii="Arial" w:hAnsi="Arial" w:cs="Arial"/>
                <w:i/>
                <w:iCs/>
              </w:rPr>
              <w:t>?)</w:t>
            </w:r>
            <w:r w:rsidR="00071C71">
              <w:rPr>
                <w:rFonts w:ascii="Arial" w:hAnsi="Arial" w:cs="Arial"/>
                <w:i/>
                <w:iCs/>
              </w:rPr>
              <w:t>.</w:t>
            </w:r>
            <w:r>
              <w:rPr>
                <w:rFonts w:ascii="Arial" w:hAnsi="Arial" w:cs="Arial"/>
                <w:i/>
                <w:iCs/>
              </w:rPr>
              <w:t xml:space="preserve"> Google “W</w:t>
            </w:r>
            <w:r w:rsidRPr="00AC0520">
              <w:rPr>
                <w:rFonts w:ascii="Arial" w:hAnsi="Arial" w:cs="Arial"/>
                <w:i/>
                <w:iCs/>
                <w:u w:val="single"/>
              </w:rPr>
              <w:t xml:space="preserve">ays to say </w:t>
            </w:r>
            <w:r>
              <w:rPr>
                <w:rFonts w:ascii="Arial" w:hAnsi="Arial" w:cs="Arial"/>
                <w:i/>
                <w:iCs/>
                <w:u w:val="single"/>
              </w:rPr>
              <w:t xml:space="preserve">thank you </w:t>
            </w:r>
            <w:r w:rsidRPr="00AC0520">
              <w:rPr>
                <w:rFonts w:ascii="Arial" w:hAnsi="Arial" w:cs="Arial"/>
                <w:i/>
                <w:iCs/>
                <w:u w:val="single"/>
              </w:rPr>
              <w:t xml:space="preserve">with </w:t>
            </w:r>
            <w:r>
              <w:rPr>
                <w:rFonts w:ascii="Arial" w:hAnsi="Arial" w:cs="Arial"/>
                <w:i/>
                <w:iCs/>
                <w:u w:val="single"/>
              </w:rPr>
              <w:t>c</w:t>
            </w:r>
            <w:r w:rsidRPr="00AC0520">
              <w:rPr>
                <w:rFonts w:ascii="Arial" w:hAnsi="Arial" w:cs="Arial"/>
                <w:i/>
                <w:iCs/>
                <w:u w:val="single"/>
              </w:rPr>
              <w:t>andy</w:t>
            </w:r>
            <w:r w:rsidRPr="00071C71">
              <w:rPr>
                <w:rFonts w:ascii="Arial" w:hAnsi="Arial" w:cs="Arial"/>
                <w:i/>
                <w:iCs/>
              </w:rPr>
              <w:t xml:space="preserve">” </w:t>
            </w:r>
            <w:r w:rsidRPr="00071C71">
              <w:rPr>
                <w:i/>
                <w:iCs/>
              </w:rPr>
              <w:t xml:space="preserve">and </w:t>
            </w:r>
            <w:r w:rsidR="00071C71" w:rsidRPr="00071C71">
              <w:rPr>
                <w:i/>
                <w:iCs/>
              </w:rPr>
              <w:t xml:space="preserve">use these with </w:t>
            </w:r>
            <w:r w:rsidR="00071C71">
              <w:rPr>
                <w:i/>
                <w:iCs/>
              </w:rPr>
              <w:t>children in my life…</w:t>
            </w:r>
            <w:r w:rsidRPr="0038684E">
              <w:rPr>
                <w:rFonts w:ascii="Arial" w:hAnsi="Arial" w:cs="Arial"/>
                <w:i/>
                <w:iCs/>
              </w:rPr>
              <w:t xml:space="preserve">  </w:t>
            </w:r>
          </w:p>
        </w:tc>
      </w:tr>
      <w:tr w:rsidR="00137FBA" w14:paraId="67DB4834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bottom w:val="single" w:sz="4" w:space="0" w:color="auto"/>
            </w:tcBorders>
          </w:tcPr>
          <w:p w14:paraId="7A7EA70B" w14:textId="0344B7AA" w:rsidR="00137FBA" w:rsidRPr="0038684E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i/>
                <w:iCs/>
              </w:rPr>
            </w:pPr>
          </w:p>
        </w:tc>
      </w:tr>
      <w:tr w:rsidR="00137FBA" w14:paraId="686F7B27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26DF2C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F0831E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C629698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7D47A4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630FD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4342F33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3844F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BAD2C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D12CFEC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037F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E3AB3D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D11F488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5BF5D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96E71D6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E71938F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DF04C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AC764C4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4258A1C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36C59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4625D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3DB468F1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301D1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D857FE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D83B0ED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2AABD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0EF2C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C325E00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02753A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FC0380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6773915" w14:textId="77777777" w:rsidTr="00D759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E866FAF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6BC0922A" w14:textId="77777777" w:rsidR="00FD1F92" w:rsidRPr="0007587A" w:rsidRDefault="00FD1F92" w:rsidP="006536B1"/>
    <w:sectPr w:rsidR="00FD1F92" w:rsidRPr="0007587A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05691" w14:textId="77777777" w:rsidR="004168A1" w:rsidRDefault="004168A1" w:rsidP="00AC1219">
      <w:pPr>
        <w:spacing w:after="0" w:line="240" w:lineRule="auto"/>
      </w:pPr>
      <w:r>
        <w:separator/>
      </w:r>
    </w:p>
  </w:endnote>
  <w:endnote w:type="continuationSeparator" w:id="0">
    <w:p w14:paraId="0B7EBB2A" w14:textId="77777777" w:rsidR="004168A1" w:rsidRDefault="004168A1" w:rsidP="00AC1219">
      <w:pPr>
        <w:spacing w:after="0" w:line="240" w:lineRule="auto"/>
      </w:pPr>
      <w:r>
        <w:continuationSeparator/>
      </w:r>
    </w:p>
  </w:endnote>
  <w:endnote w:type="continuationNotice" w:id="1">
    <w:p w14:paraId="616C7346" w14:textId="77777777" w:rsidR="004168A1" w:rsidRDefault="004168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5DE69CF6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6697">
      <w:rPr>
        <w:noProof/>
      </w:rPr>
      <w:t>Ease the Stress</w:t>
    </w:r>
    <w:r w:rsidR="6F439398">
      <w:t xml:space="preserve"> </w:t>
    </w:r>
    <w:r w:rsidR="002D09E2">
      <w:t>–</w:t>
    </w:r>
    <w:r w:rsidR="6F439398">
      <w:t xml:space="preserve"> </w:t>
    </w:r>
    <w:r w:rsidR="003429AA">
      <w:t>4</w:t>
    </w:r>
    <w:r w:rsidR="003429AA" w:rsidRPr="003429AA">
      <w:rPr>
        <w:vertAlign w:val="superscript"/>
      </w:rPr>
      <w:t>th</w:t>
    </w:r>
    <w:r w:rsidR="003429AA">
      <w:t xml:space="preserve"> </w:t>
    </w:r>
    <w:r w:rsidR="6F439398">
      <w:t xml:space="preserve">Session Handout Packet - page </w:t>
    </w:r>
    <w:r w:rsidR="002C4299">
      <w:fldChar w:fldCharType="begin"/>
    </w:r>
    <w:r w:rsidR="002C4299">
      <w:instrText xml:space="preserve"> PAGE   \* MERGEFORMAT </w:instrText>
    </w:r>
    <w:r w:rsidR="002C4299">
      <w:fldChar w:fldCharType="separate"/>
    </w:r>
    <w:r w:rsidR="6F439398">
      <w:t>1</w:t>
    </w:r>
    <w:r w:rsidR="002C429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F9517" w14:textId="77777777" w:rsidR="004168A1" w:rsidRDefault="004168A1" w:rsidP="00AC1219">
      <w:pPr>
        <w:spacing w:after="0" w:line="240" w:lineRule="auto"/>
      </w:pPr>
      <w:r>
        <w:separator/>
      </w:r>
    </w:p>
  </w:footnote>
  <w:footnote w:type="continuationSeparator" w:id="0">
    <w:p w14:paraId="2942B702" w14:textId="77777777" w:rsidR="004168A1" w:rsidRDefault="004168A1" w:rsidP="00AC1219">
      <w:pPr>
        <w:spacing w:after="0" w:line="240" w:lineRule="auto"/>
      </w:pPr>
      <w:r>
        <w:continuationSeparator/>
      </w:r>
    </w:p>
  </w:footnote>
  <w:footnote w:type="continuationNotice" w:id="1">
    <w:p w14:paraId="0E3B9531" w14:textId="77777777" w:rsidR="004168A1" w:rsidRDefault="004168A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740A"/>
    <w:multiLevelType w:val="multilevel"/>
    <w:tmpl w:val="CD049B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2454A"/>
    <w:multiLevelType w:val="hybridMultilevel"/>
    <w:tmpl w:val="B86A5458"/>
    <w:lvl w:ilvl="0" w:tplc="63809F06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743FC"/>
    <w:multiLevelType w:val="multilevel"/>
    <w:tmpl w:val="AD0A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12126B"/>
    <w:multiLevelType w:val="hybridMultilevel"/>
    <w:tmpl w:val="A32E983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6F6761"/>
    <w:multiLevelType w:val="hybridMultilevel"/>
    <w:tmpl w:val="9C56F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616145"/>
    <w:multiLevelType w:val="hybridMultilevel"/>
    <w:tmpl w:val="C2D865AC"/>
    <w:lvl w:ilvl="0" w:tplc="F80A4E62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23"/>
  </w:num>
  <w:num w:numId="4">
    <w:abstractNumId w:val="15"/>
  </w:num>
  <w:num w:numId="5">
    <w:abstractNumId w:val="24"/>
  </w:num>
  <w:num w:numId="6">
    <w:abstractNumId w:val="22"/>
  </w:num>
  <w:num w:numId="7">
    <w:abstractNumId w:val="10"/>
  </w:num>
  <w:num w:numId="8">
    <w:abstractNumId w:val="2"/>
  </w:num>
  <w:num w:numId="9">
    <w:abstractNumId w:val="12"/>
  </w:num>
  <w:num w:numId="10">
    <w:abstractNumId w:val="4"/>
  </w:num>
  <w:num w:numId="11">
    <w:abstractNumId w:val="6"/>
  </w:num>
  <w:num w:numId="12">
    <w:abstractNumId w:val="3"/>
  </w:num>
  <w:num w:numId="13">
    <w:abstractNumId w:val="20"/>
  </w:num>
  <w:num w:numId="14">
    <w:abstractNumId w:val="5"/>
  </w:num>
  <w:num w:numId="15">
    <w:abstractNumId w:val="13"/>
  </w:num>
  <w:num w:numId="16">
    <w:abstractNumId w:val="7"/>
  </w:num>
  <w:num w:numId="17">
    <w:abstractNumId w:val="19"/>
  </w:num>
  <w:num w:numId="18">
    <w:abstractNumId w:val="9"/>
  </w:num>
  <w:num w:numId="19">
    <w:abstractNumId w:val="16"/>
  </w:num>
  <w:num w:numId="20">
    <w:abstractNumId w:val="1"/>
  </w:num>
  <w:num w:numId="21">
    <w:abstractNumId w:val="8"/>
  </w:num>
  <w:num w:numId="22">
    <w:abstractNumId w:val="11"/>
  </w:num>
  <w:num w:numId="23">
    <w:abstractNumId w:val="21"/>
  </w:num>
  <w:num w:numId="24">
    <w:abstractNumId w:val="18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20D58"/>
    <w:rsid w:val="00025F5A"/>
    <w:rsid w:val="0003260E"/>
    <w:rsid w:val="0003515E"/>
    <w:rsid w:val="00043486"/>
    <w:rsid w:val="000707F6"/>
    <w:rsid w:val="00071BE2"/>
    <w:rsid w:val="00071C71"/>
    <w:rsid w:val="0007587A"/>
    <w:rsid w:val="00077128"/>
    <w:rsid w:val="00077A08"/>
    <w:rsid w:val="00084A4A"/>
    <w:rsid w:val="00092B25"/>
    <w:rsid w:val="00097903"/>
    <w:rsid w:val="000B06DC"/>
    <w:rsid w:val="000D031B"/>
    <w:rsid w:val="000D0862"/>
    <w:rsid w:val="000D16DC"/>
    <w:rsid w:val="000F14EB"/>
    <w:rsid w:val="0010651F"/>
    <w:rsid w:val="0010725A"/>
    <w:rsid w:val="00137FBA"/>
    <w:rsid w:val="00140377"/>
    <w:rsid w:val="001607A6"/>
    <w:rsid w:val="001711D9"/>
    <w:rsid w:val="001739BE"/>
    <w:rsid w:val="00176697"/>
    <w:rsid w:val="00187553"/>
    <w:rsid w:val="00191236"/>
    <w:rsid w:val="001A07E1"/>
    <w:rsid w:val="001A1080"/>
    <w:rsid w:val="001A46B9"/>
    <w:rsid w:val="001C155C"/>
    <w:rsid w:val="001D16ED"/>
    <w:rsid w:val="001D2867"/>
    <w:rsid w:val="001F164E"/>
    <w:rsid w:val="001F5F92"/>
    <w:rsid w:val="00236472"/>
    <w:rsid w:val="002410BB"/>
    <w:rsid w:val="00267DEF"/>
    <w:rsid w:val="002826DF"/>
    <w:rsid w:val="00287175"/>
    <w:rsid w:val="002B2C44"/>
    <w:rsid w:val="002B4900"/>
    <w:rsid w:val="002C4299"/>
    <w:rsid w:val="002D09E2"/>
    <w:rsid w:val="002D323E"/>
    <w:rsid w:val="002D520A"/>
    <w:rsid w:val="002D5F81"/>
    <w:rsid w:val="002E3F88"/>
    <w:rsid w:val="002F6C1D"/>
    <w:rsid w:val="0030509A"/>
    <w:rsid w:val="00305DAA"/>
    <w:rsid w:val="003174BE"/>
    <w:rsid w:val="003178A2"/>
    <w:rsid w:val="00320F8E"/>
    <w:rsid w:val="00321C45"/>
    <w:rsid w:val="00326FE3"/>
    <w:rsid w:val="00331FF2"/>
    <w:rsid w:val="003429AA"/>
    <w:rsid w:val="003466FF"/>
    <w:rsid w:val="00351D13"/>
    <w:rsid w:val="003542D7"/>
    <w:rsid w:val="00370539"/>
    <w:rsid w:val="003807E1"/>
    <w:rsid w:val="00382DF5"/>
    <w:rsid w:val="00383D02"/>
    <w:rsid w:val="00383ED3"/>
    <w:rsid w:val="0038684E"/>
    <w:rsid w:val="003B1FD3"/>
    <w:rsid w:val="003B3B67"/>
    <w:rsid w:val="003E04B9"/>
    <w:rsid w:val="003F57A5"/>
    <w:rsid w:val="00405EBA"/>
    <w:rsid w:val="00407672"/>
    <w:rsid w:val="00412AFB"/>
    <w:rsid w:val="00414D74"/>
    <w:rsid w:val="004168A1"/>
    <w:rsid w:val="00426352"/>
    <w:rsid w:val="00430556"/>
    <w:rsid w:val="00461001"/>
    <w:rsid w:val="00462227"/>
    <w:rsid w:val="0047598F"/>
    <w:rsid w:val="00497B03"/>
    <w:rsid w:val="004A0076"/>
    <w:rsid w:val="004A28F7"/>
    <w:rsid w:val="004B3514"/>
    <w:rsid w:val="004B37AC"/>
    <w:rsid w:val="004C499F"/>
    <w:rsid w:val="004D024C"/>
    <w:rsid w:val="004E5170"/>
    <w:rsid w:val="005053FE"/>
    <w:rsid w:val="005139D3"/>
    <w:rsid w:val="00513BB1"/>
    <w:rsid w:val="00513CE3"/>
    <w:rsid w:val="00525361"/>
    <w:rsid w:val="005420C0"/>
    <w:rsid w:val="00551E15"/>
    <w:rsid w:val="005553AB"/>
    <w:rsid w:val="00566165"/>
    <w:rsid w:val="00567E5A"/>
    <w:rsid w:val="005711C1"/>
    <w:rsid w:val="00572A56"/>
    <w:rsid w:val="00593F78"/>
    <w:rsid w:val="005C752B"/>
    <w:rsid w:val="005E613C"/>
    <w:rsid w:val="005E6B98"/>
    <w:rsid w:val="006145DC"/>
    <w:rsid w:val="00647DD3"/>
    <w:rsid w:val="006536B1"/>
    <w:rsid w:val="00663A53"/>
    <w:rsid w:val="00694343"/>
    <w:rsid w:val="006A7030"/>
    <w:rsid w:val="006B1E00"/>
    <w:rsid w:val="006B5155"/>
    <w:rsid w:val="006E7131"/>
    <w:rsid w:val="006F196F"/>
    <w:rsid w:val="007079BE"/>
    <w:rsid w:val="007153DE"/>
    <w:rsid w:val="00720062"/>
    <w:rsid w:val="00722F07"/>
    <w:rsid w:val="00724B30"/>
    <w:rsid w:val="0072743F"/>
    <w:rsid w:val="00745EB6"/>
    <w:rsid w:val="00752F49"/>
    <w:rsid w:val="0076738E"/>
    <w:rsid w:val="007743E5"/>
    <w:rsid w:val="00781C10"/>
    <w:rsid w:val="007A1502"/>
    <w:rsid w:val="007A7F2B"/>
    <w:rsid w:val="007B093A"/>
    <w:rsid w:val="007C48F3"/>
    <w:rsid w:val="007D24FD"/>
    <w:rsid w:val="007E2F43"/>
    <w:rsid w:val="007F1143"/>
    <w:rsid w:val="007F78DD"/>
    <w:rsid w:val="00801678"/>
    <w:rsid w:val="008029E5"/>
    <w:rsid w:val="008133BA"/>
    <w:rsid w:val="00824B42"/>
    <w:rsid w:val="00837761"/>
    <w:rsid w:val="008436AF"/>
    <w:rsid w:val="00866A06"/>
    <w:rsid w:val="008735F9"/>
    <w:rsid w:val="00881FBB"/>
    <w:rsid w:val="00897030"/>
    <w:rsid w:val="008B60B3"/>
    <w:rsid w:val="008C4244"/>
    <w:rsid w:val="008D5802"/>
    <w:rsid w:val="008D5967"/>
    <w:rsid w:val="008D7178"/>
    <w:rsid w:val="008E1ED4"/>
    <w:rsid w:val="008E527F"/>
    <w:rsid w:val="008F2E56"/>
    <w:rsid w:val="009021A0"/>
    <w:rsid w:val="00920CDD"/>
    <w:rsid w:val="00926F9B"/>
    <w:rsid w:val="009316C8"/>
    <w:rsid w:val="00935A0B"/>
    <w:rsid w:val="00952F9D"/>
    <w:rsid w:val="00957EFA"/>
    <w:rsid w:val="0098446F"/>
    <w:rsid w:val="009873F2"/>
    <w:rsid w:val="009910B2"/>
    <w:rsid w:val="00992369"/>
    <w:rsid w:val="009958C4"/>
    <w:rsid w:val="009B073B"/>
    <w:rsid w:val="009B6F53"/>
    <w:rsid w:val="009B7751"/>
    <w:rsid w:val="009D141B"/>
    <w:rsid w:val="009D1A9E"/>
    <w:rsid w:val="009D2A14"/>
    <w:rsid w:val="009D3098"/>
    <w:rsid w:val="009E096D"/>
    <w:rsid w:val="009E7CC4"/>
    <w:rsid w:val="009F4BCE"/>
    <w:rsid w:val="009F751F"/>
    <w:rsid w:val="00A100EF"/>
    <w:rsid w:val="00A154D6"/>
    <w:rsid w:val="00A208D4"/>
    <w:rsid w:val="00A27B77"/>
    <w:rsid w:val="00A27C2E"/>
    <w:rsid w:val="00A324DF"/>
    <w:rsid w:val="00A46B51"/>
    <w:rsid w:val="00A55A2C"/>
    <w:rsid w:val="00A727E9"/>
    <w:rsid w:val="00A771B6"/>
    <w:rsid w:val="00AA3040"/>
    <w:rsid w:val="00AA7F4A"/>
    <w:rsid w:val="00AB3E91"/>
    <w:rsid w:val="00AB4ACA"/>
    <w:rsid w:val="00AB542C"/>
    <w:rsid w:val="00AB55A0"/>
    <w:rsid w:val="00AC0520"/>
    <w:rsid w:val="00AC1219"/>
    <w:rsid w:val="00AC52FD"/>
    <w:rsid w:val="00AD711B"/>
    <w:rsid w:val="00AD7FCA"/>
    <w:rsid w:val="00AE470D"/>
    <w:rsid w:val="00AE48ED"/>
    <w:rsid w:val="00AE67F0"/>
    <w:rsid w:val="00AF323F"/>
    <w:rsid w:val="00B23797"/>
    <w:rsid w:val="00B513C7"/>
    <w:rsid w:val="00B65B47"/>
    <w:rsid w:val="00B77ECD"/>
    <w:rsid w:val="00B840AE"/>
    <w:rsid w:val="00BA742A"/>
    <w:rsid w:val="00BB0DCA"/>
    <w:rsid w:val="00BD7D1F"/>
    <w:rsid w:val="00BF77F0"/>
    <w:rsid w:val="00C1138E"/>
    <w:rsid w:val="00C22307"/>
    <w:rsid w:val="00C24A11"/>
    <w:rsid w:val="00C2742F"/>
    <w:rsid w:val="00C305DA"/>
    <w:rsid w:val="00C402D0"/>
    <w:rsid w:val="00C536E1"/>
    <w:rsid w:val="00C8238D"/>
    <w:rsid w:val="00C92981"/>
    <w:rsid w:val="00CA1239"/>
    <w:rsid w:val="00CA3E03"/>
    <w:rsid w:val="00CA73F8"/>
    <w:rsid w:val="00CB48D3"/>
    <w:rsid w:val="00CB6160"/>
    <w:rsid w:val="00CC6AF2"/>
    <w:rsid w:val="00CD3A84"/>
    <w:rsid w:val="00CF2233"/>
    <w:rsid w:val="00CF669A"/>
    <w:rsid w:val="00CF7049"/>
    <w:rsid w:val="00D06E7A"/>
    <w:rsid w:val="00D1451C"/>
    <w:rsid w:val="00D201F2"/>
    <w:rsid w:val="00D211C5"/>
    <w:rsid w:val="00D22275"/>
    <w:rsid w:val="00D22E0C"/>
    <w:rsid w:val="00D24FE4"/>
    <w:rsid w:val="00D26EFE"/>
    <w:rsid w:val="00D31D3E"/>
    <w:rsid w:val="00D5101F"/>
    <w:rsid w:val="00D537C2"/>
    <w:rsid w:val="00D63030"/>
    <w:rsid w:val="00D6635B"/>
    <w:rsid w:val="00D759EC"/>
    <w:rsid w:val="00DA3AB0"/>
    <w:rsid w:val="00DB23FD"/>
    <w:rsid w:val="00DB6006"/>
    <w:rsid w:val="00DB61CA"/>
    <w:rsid w:val="00DD786B"/>
    <w:rsid w:val="00E01593"/>
    <w:rsid w:val="00E16617"/>
    <w:rsid w:val="00E2105A"/>
    <w:rsid w:val="00E371D7"/>
    <w:rsid w:val="00E50B58"/>
    <w:rsid w:val="00E77705"/>
    <w:rsid w:val="00E81C56"/>
    <w:rsid w:val="00E9267F"/>
    <w:rsid w:val="00EA2E12"/>
    <w:rsid w:val="00EA6DCC"/>
    <w:rsid w:val="00EB3D7E"/>
    <w:rsid w:val="00EC510A"/>
    <w:rsid w:val="00EE0B29"/>
    <w:rsid w:val="00EF2327"/>
    <w:rsid w:val="00EF24AF"/>
    <w:rsid w:val="00EF2883"/>
    <w:rsid w:val="00F11117"/>
    <w:rsid w:val="00F22923"/>
    <w:rsid w:val="00F4234A"/>
    <w:rsid w:val="00F57968"/>
    <w:rsid w:val="00F723A6"/>
    <w:rsid w:val="00F8689D"/>
    <w:rsid w:val="00F879C0"/>
    <w:rsid w:val="00FC7462"/>
    <w:rsid w:val="00FD17DB"/>
    <w:rsid w:val="00FD1F92"/>
    <w:rsid w:val="00FD329C"/>
    <w:rsid w:val="00FD54BE"/>
    <w:rsid w:val="00FE5163"/>
    <w:rsid w:val="0873AFB1"/>
    <w:rsid w:val="0B359E75"/>
    <w:rsid w:val="0C1ED0C3"/>
    <w:rsid w:val="0C23C321"/>
    <w:rsid w:val="0EB7031A"/>
    <w:rsid w:val="18606A6E"/>
    <w:rsid w:val="1E8428B2"/>
    <w:rsid w:val="215B8B48"/>
    <w:rsid w:val="31563AFF"/>
    <w:rsid w:val="3D03650E"/>
    <w:rsid w:val="4E0D4BCB"/>
    <w:rsid w:val="503560E3"/>
    <w:rsid w:val="64A5ACCB"/>
    <w:rsid w:val="650D0D83"/>
    <w:rsid w:val="6F439398"/>
    <w:rsid w:val="7F65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FE3069CE-58BB-4B3F-98CC-41C348666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305DAA"/>
  </w:style>
  <w:style w:type="character" w:customStyle="1" w:styleId="apple-converted-space">
    <w:name w:val="apple-converted-space"/>
    <w:basedOn w:val="DefaultParagraphFont"/>
    <w:rsid w:val="00E77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4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Tracy Jose</cp:lastModifiedBy>
  <cp:revision>80</cp:revision>
  <dcterms:created xsi:type="dcterms:W3CDTF">2021-08-27T15:36:00Z</dcterms:created>
  <dcterms:modified xsi:type="dcterms:W3CDTF">2021-09-03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